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4FEFB" w14:textId="1C249197" w:rsidR="008F32A8" w:rsidRDefault="008F32A8" w:rsidP="008F32A8">
      <w:r>
        <w:rPr>
          <w:b/>
          <w:bCs/>
        </w:rPr>
        <w:t>Source Code:</w:t>
      </w:r>
      <w:r>
        <w:t xml:space="preserve">  Full Project Link:</w:t>
      </w:r>
      <w:r w:rsidR="00765C50">
        <w:t xml:space="preserve"> </w:t>
      </w:r>
      <w:r w:rsidR="00247B72" w:rsidRPr="00247B72">
        <w:t>https://github.com/khushi-TEK/BuyLaptop/</w:t>
      </w:r>
    </w:p>
    <w:p w14:paraId="3A76C291" w14:textId="77777777" w:rsidR="008F32A8" w:rsidRDefault="008F32A8" w:rsidP="008F32A8">
      <w:r>
        <w:t>Program.cs</w:t>
      </w:r>
    </w:p>
    <w:p w14:paraId="7913174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AspNetCore.Hosting;</w:t>
      </w:r>
    </w:p>
    <w:p w14:paraId="6C71007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Configuration;</w:t>
      </w:r>
    </w:p>
    <w:p w14:paraId="462CCBC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Hosting;</w:t>
      </w:r>
    </w:p>
    <w:p w14:paraId="3F932BD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Logging;</w:t>
      </w:r>
    </w:p>
    <w:p w14:paraId="0C05FC6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;</w:t>
      </w:r>
    </w:p>
    <w:p w14:paraId="5CB0A35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Collections.Generic;</w:t>
      </w:r>
    </w:p>
    <w:p w14:paraId="7F77ACC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Linq;</w:t>
      </w:r>
    </w:p>
    <w:p w14:paraId="2D2C3C8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Threading.Tasks;</w:t>
      </w:r>
    </w:p>
    <w:p w14:paraId="151A4EE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D528BB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</w:t>
      </w:r>
    </w:p>
    <w:p w14:paraId="52C6354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8F7E50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gram</w:t>
      </w:r>
    </w:p>
    <w:p w14:paraId="791A026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75DB007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ain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[] args)</w:t>
      </w:r>
    </w:p>
    <w:p w14:paraId="6DAE719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5848478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reateHostBuilder(args).Build().Run();</w:t>
      </w:r>
    </w:p>
    <w:p w14:paraId="67EDF81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F544F1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06B2E6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HostBuilder CreateHostBuilder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[] args) =&gt;</w:t>
      </w:r>
    </w:p>
    <w:p w14:paraId="3ADFE15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Host.CreateDefaultBuilder(args)</w:t>
      </w:r>
    </w:p>
    <w:p w14:paraId="39D56C4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.ConfigureLogging(logging =&gt;</w:t>
      </w:r>
    </w:p>
    <w:p w14:paraId="4BA6A75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14:paraId="536DC6F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logging.AddConsole();</w:t>
      </w:r>
    </w:p>
    <w:p w14:paraId="3577955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)</w:t>
      </w:r>
    </w:p>
    <w:p w14:paraId="47A9757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.ConfigureWebHostDefaults(webBuilder =&gt;</w:t>
      </w:r>
    </w:p>
    <w:p w14:paraId="4B0B181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14:paraId="03A6F78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webBuilder.UseStartup&lt;Startup&gt;();</w:t>
      </w:r>
    </w:p>
    <w:p w14:paraId="3771D39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);</w:t>
      </w:r>
    </w:p>
    <w:p w14:paraId="24CF763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5F6E97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C67004D" w14:textId="77777777" w:rsidR="008F32A8" w:rsidRDefault="008F32A8" w:rsidP="008F32A8"/>
    <w:p w14:paraId="068358CD" w14:textId="77777777" w:rsidR="008F32A8" w:rsidRDefault="008F32A8" w:rsidP="008F32A8"/>
    <w:p w14:paraId="77F2673E" w14:textId="77777777" w:rsidR="008F32A8" w:rsidRDefault="008F32A8" w:rsidP="008F32A8">
      <w:r>
        <w:t>Startup.cs</w:t>
      </w:r>
    </w:p>
    <w:p w14:paraId="296FAD43" w14:textId="77777777" w:rsidR="008F32A8" w:rsidRDefault="008F32A8" w:rsidP="008F32A8"/>
    <w:p w14:paraId="3C56A10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.Repositories;</w:t>
      </w:r>
    </w:p>
    <w:p w14:paraId="626B900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AspNetCore.Builder;</w:t>
      </w:r>
    </w:p>
    <w:p w14:paraId="5380851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AspNetCore.Hosting;</w:t>
      </w:r>
    </w:p>
    <w:p w14:paraId="047F114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Configuration;</w:t>
      </w:r>
    </w:p>
    <w:p w14:paraId="19C5F08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DependencyInjection;</w:t>
      </w:r>
    </w:p>
    <w:p w14:paraId="59A89BC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xtensions.Hosting;</w:t>
      </w:r>
    </w:p>
    <w:p w14:paraId="346CA7A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;</w:t>
      </w:r>
    </w:p>
    <w:p w14:paraId="4768E91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Collections.Generic;</w:t>
      </w:r>
    </w:p>
    <w:p w14:paraId="1EC30A5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Linq;</w:t>
      </w:r>
    </w:p>
    <w:p w14:paraId="3B71B16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Threading.Tasks;</w:t>
      </w:r>
    </w:p>
    <w:p w14:paraId="13AED26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crosoft.EntityFrameworkCore;</w:t>
      </w:r>
    </w:p>
    <w:p w14:paraId="34CA45B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.Data;</w:t>
      </w:r>
    </w:p>
    <w:p w14:paraId="4EE1028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29C8D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</w:t>
      </w:r>
    </w:p>
    <w:p w14:paraId="430B6A0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27EF5AA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tartup</w:t>
      </w:r>
    </w:p>
    <w:p w14:paraId="247640F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67A629D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tartup</w:t>
      </w:r>
      <w:r>
        <w:rPr>
          <w:rFonts w:ascii="Cascadia Mono" w:hAnsi="Cascadia Mono" w:cs="Cascadia Mono"/>
          <w:color w:val="000000"/>
          <w:sz w:val="19"/>
          <w:szCs w:val="19"/>
        </w:rPr>
        <w:t>(IConfiguration configuration)</w:t>
      </w:r>
    </w:p>
    <w:p w14:paraId="6C9F806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E0E002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onfiguration = configuration;</w:t>
      </w:r>
    </w:p>
    <w:p w14:paraId="3A29BBD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E187D8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C955E8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Configuration Configuration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4957D52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998316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This method gets called by the runtime. Use this method to add services to the container.</w:t>
      </w:r>
    </w:p>
    <w:p w14:paraId="6EABEAC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nfigureServices(IServiceCollection services)</w:t>
      </w:r>
    </w:p>
    <w:p w14:paraId="545B7EA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5516D84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ervices.AddControllersWithViews();</w:t>
      </w:r>
    </w:p>
    <w:p w14:paraId="6873450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*</w:t>
      </w:r>
    </w:p>
    <w:p w14:paraId="292BEA5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 services.Add(</w:t>
      </w:r>
    </w:p>
    <w:p w14:paraId="14CA12C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     new ServiceDescriptor(typeof(IProductsRepository), </w:t>
      </w:r>
    </w:p>
    <w:p w14:paraId="273F29D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     typeof(InMemoryProductsRepository), </w:t>
      </w:r>
    </w:p>
    <w:p w14:paraId="3D351D3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     ServiceLifetime.Scoped));</w:t>
      </w:r>
    </w:p>
    <w:p w14:paraId="39AF518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 */</w:t>
      </w:r>
    </w:p>
    <w:p w14:paraId="15D6790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ervices.Add(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rviceDescriptor(</w:t>
      </w:r>
      <w:r>
        <w:rPr>
          <w:rFonts w:ascii="Cascadia Mono" w:hAnsi="Cascadia Mono" w:cs="Cascadia Mono"/>
          <w:color w:val="0000FF"/>
          <w:sz w:val="19"/>
          <w:szCs w:val="19"/>
        </w:rPr>
        <w:t>typeo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IProductsRepository), </w:t>
      </w:r>
      <w:r>
        <w:rPr>
          <w:rFonts w:ascii="Cascadia Mono" w:hAnsi="Cascadia Mono" w:cs="Cascadia Mono"/>
          <w:color w:val="0000FF"/>
          <w:sz w:val="19"/>
          <w:szCs w:val="19"/>
        </w:rPr>
        <w:t>typeof</w:t>
      </w:r>
      <w:r>
        <w:rPr>
          <w:rFonts w:ascii="Cascadia Mono" w:hAnsi="Cascadia Mono" w:cs="Cascadia Mono"/>
          <w:color w:val="000000"/>
          <w:sz w:val="19"/>
          <w:szCs w:val="19"/>
        </w:rPr>
        <w:t>(EntityFrameworkProductsRepository), ServiceLifetime.Scoped));</w:t>
      </w:r>
    </w:p>
    <w:p w14:paraId="5FED35F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ervices.AddDbContext&lt;LaptopStoreContext&gt;(options =&gt;</w:t>
      </w:r>
    </w:p>
    <w:p w14:paraId="2A3B2DD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ptions.UseSqlServer(</w:t>
      </w:r>
      <w:r>
        <w:rPr>
          <w:rFonts w:ascii="Cascadia Mono" w:hAnsi="Cascadia Mono" w:cs="Cascadia Mono"/>
          <w:color w:val="800000"/>
          <w:sz w:val="19"/>
          <w:szCs w:val="19"/>
        </w:rPr>
        <w:t>@"Server=.\SQLExpress;Database=LaptopStore;User Id=sa;Password=Sairam123$;"</w:t>
      </w:r>
      <w:r>
        <w:rPr>
          <w:rFonts w:ascii="Cascadia Mono" w:hAnsi="Cascadia Mono" w:cs="Cascadia Mono"/>
          <w:color w:val="000000"/>
          <w:sz w:val="19"/>
          <w:szCs w:val="19"/>
        </w:rPr>
        <w:t>));</w:t>
      </w:r>
    </w:p>
    <w:p w14:paraId="3B59D83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0C954C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ervices.AddSession(options =&gt;</w:t>
      </w:r>
    </w:p>
    <w:p w14:paraId="46C748F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6646F54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options.IdleTimeout = TimeSpan.FromMinutes(10);</w:t>
      </w:r>
    </w:p>
    <w:p w14:paraId="4B3DCB3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options.Cookie.HttpOnly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CAAC07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options.Cookie.IsEssential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DA5B4B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);</w:t>
      </w:r>
    </w:p>
    <w:p w14:paraId="3912F8D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7E155E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AAA4EA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This method gets called by the runtime. Use this method to configure the HTTP request pipeline.</w:t>
      </w:r>
    </w:p>
    <w:p w14:paraId="4298F3B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nfigure(IApplicationBuilder app, IWebHostEnvironment env)</w:t>
      </w:r>
    </w:p>
    <w:p w14:paraId="00CA045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115C0D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env.IsDevelopment())</w:t>
      </w:r>
    </w:p>
    <w:p w14:paraId="1A94EC2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5E33670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app.UseDeveloperExceptionPage();</w:t>
      </w:r>
    </w:p>
    <w:p w14:paraId="75039A5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26448A3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14:paraId="2E774A0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315EE30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app.UseExceptionHandler(</w:t>
      </w:r>
      <w:r>
        <w:rPr>
          <w:rFonts w:ascii="Cascadia Mono" w:hAnsi="Cascadia Mono" w:cs="Cascadia Mono"/>
          <w:color w:val="A31515"/>
          <w:sz w:val="19"/>
          <w:szCs w:val="19"/>
        </w:rPr>
        <w:t>"/Home/Error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038552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2C27188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pp.UseStaticFiles();</w:t>
      </w:r>
    </w:p>
    <w:p w14:paraId="72E3B8D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537283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pp.UseRouting();</w:t>
      </w:r>
    </w:p>
    <w:p w14:paraId="500E6F4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4CF60C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pp.UseAuthorization();</w:t>
      </w:r>
    </w:p>
    <w:p w14:paraId="32C0099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C3D675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pp.UseSession();</w:t>
      </w:r>
    </w:p>
    <w:p w14:paraId="2AB1200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826C70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pp.UseEndpoints(endpoints =&gt;</w:t>
      </w:r>
    </w:p>
    <w:p w14:paraId="32AEDFA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79C7617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endpoints.MapControllerRoute(</w:t>
      </w:r>
    </w:p>
    <w:p w14:paraId="70F2CA8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name: </w:t>
      </w:r>
      <w:r>
        <w:rPr>
          <w:rFonts w:ascii="Cascadia Mono" w:hAnsi="Cascadia Mono" w:cs="Cascadia Mono"/>
          <w:color w:val="A31515"/>
          <w:sz w:val="19"/>
          <w:szCs w:val="19"/>
        </w:rPr>
        <w:t>"default"</w:t>
      </w:r>
      <w:r>
        <w:rPr>
          <w:rFonts w:ascii="Cascadia Mono" w:hAnsi="Cascadia Mono" w:cs="Cascadia Mono"/>
          <w:color w:val="000000"/>
          <w:sz w:val="19"/>
          <w:szCs w:val="19"/>
        </w:rPr>
        <w:t>,</w:t>
      </w:r>
    </w:p>
    <w:p w14:paraId="2D4F7A3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attern: </w:t>
      </w:r>
      <w:r>
        <w:rPr>
          <w:rFonts w:ascii="Cascadia Mono" w:hAnsi="Cascadia Mono" w:cs="Cascadia Mono"/>
          <w:color w:val="A31515"/>
          <w:sz w:val="19"/>
          <w:szCs w:val="19"/>
        </w:rPr>
        <w:t>"{controller=Home}/{action=Index}/{id?}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D10C1E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);</w:t>
      </w:r>
    </w:p>
    <w:p w14:paraId="66ECD6D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6FC1C2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0D1CB28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B6B8B14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67C37E64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51D4B38B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67F8C6F1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Cart.cs</w:t>
      </w:r>
    </w:p>
    <w:p w14:paraId="4DF4F786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49C89FB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ewtonsoft.Json;</w:t>
      </w:r>
    </w:p>
    <w:p w14:paraId="30A395E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;</w:t>
      </w:r>
    </w:p>
    <w:p w14:paraId="0EBBA7A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Collections.Generic;</w:t>
      </w:r>
    </w:p>
    <w:p w14:paraId="501A68A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Linq;</w:t>
      </w:r>
    </w:p>
    <w:p w14:paraId="202D01F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Threading.Tasks;</w:t>
      </w:r>
    </w:p>
    <w:p w14:paraId="79B0546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CA251F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.Models</w:t>
      </w:r>
    </w:p>
    <w:p w14:paraId="7A30A38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6FEC15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art</w:t>
      </w:r>
    </w:p>
    <w:p w14:paraId="664D241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86D6FC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D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5964EED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ID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102BA2F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518D1E5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CartItem&gt; Items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}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CartItem&gt;();</w:t>
      </w:r>
    </w:p>
    <w:p w14:paraId="5439466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44F0CA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rtItem FindItemByProductId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Id)</w:t>
      </w:r>
    </w:p>
    <w:p w14:paraId="57A61D37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1ABBB50D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tems.FirstOrDefault(item =&gt; item.Product.ID == productId);</w:t>
      </w:r>
    </w:p>
    <w:p w14:paraId="2E1D870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DD28A3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10E0673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(CartItem item)</w:t>
      </w:r>
    </w:p>
    <w:p w14:paraId="221A3DC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3C0A02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tems.Add(item);</w:t>
      </w:r>
    </w:p>
    <w:p w14:paraId="6FCD067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77D8DD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6B8761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move(CartItem item)</w:t>
      </w:r>
    </w:p>
    <w:p w14:paraId="3D95F35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CA44A6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tems.Remove(item);</w:t>
      </w:r>
    </w:p>
    <w:p w14:paraId="05C76BC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E7E454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5D35618E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3EC6278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7E8A8648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234E7F8E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Product.cs</w:t>
      </w:r>
    </w:p>
    <w:p w14:paraId="158026C2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705B8E7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;</w:t>
      </w:r>
    </w:p>
    <w:p w14:paraId="0375F2C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Collections.Generic;</w:t>
      </w:r>
    </w:p>
    <w:p w14:paraId="5EEEA982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Linq;</w:t>
      </w:r>
    </w:p>
    <w:p w14:paraId="04E9C070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ystem.Threading.Tasks;</w:t>
      </w:r>
    </w:p>
    <w:p w14:paraId="168844DC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4C659E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ptopStore.Models</w:t>
      </w:r>
    </w:p>
    <w:p w14:paraId="4874C72B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3098FF1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duct</w:t>
      </w:r>
    </w:p>
    <w:p w14:paraId="60E3E9CA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228CD109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D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0F3C1A4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0FC86DEF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rand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172E2B64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ecim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61434C54" w14:textId="22D9636D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</w:p>
    <w:p w14:paraId="6DD42AC6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7F79DC38" w14:textId="77777777" w:rsidR="008F32A8" w:rsidRDefault="008F32A8" w:rsidP="008F32A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1025EF0" w14:textId="77777777" w:rsidR="008F32A8" w:rsidRDefault="008F32A8" w:rsidP="008F32A8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15EE4C2E" w14:textId="77777777" w:rsidR="00A84103" w:rsidRDefault="00A84103"/>
    <w:sectPr w:rsidR="00A841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TK0MDY3MDI3MjVV0lEKTi0uzszPAykwrAUA6iUv4CwAAAA="/>
  </w:docVars>
  <w:rsids>
    <w:rsidRoot w:val="008F32A8"/>
    <w:rsid w:val="00247B72"/>
    <w:rsid w:val="00653285"/>
    <w:rsid w:val="00765C50"/>
    <w:rsid w:val="008F32A8"/>
    <w:rsid w:val="009F2337"/>
    <w:rsid w:val="00A84103"/>
    <w:rsid w:val="00BD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CF8D0"/>
  <w15:chartTrackingRefBased/>
  <w15:docId w15:val="{973791C8-E642-4845-B59D-8EDC00E6E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2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5C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C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0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6</Words>
  <Characters>3742</Characters>
  <Application>Microsoft Office Word</Application>
  <DocSecurity>0</DocSecurity>
  <Lines>31</Lines>
  <Paragraphs>8</Paragraphs>
  <ScaleCrop>false</ScaleCrop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, Tejonidhii</dc:creator>
  <cp:keywords/>
  <dc:description/>
  <cp:lastModifiedBy>K R</cp:lastModifiedBy>
  <cp:revision>4</cp:revision>
  <dcterms:created xsi:type="dcterms:W3CDTF">2022-05-27T10:56:00Z</dcterms:created>
  <dcterms:modified xsi:type="dcterms:W3CDTF">2022-06-01T10:19:00Z</dcterms:modified>
</cp:coreProperties>
</file>